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in</w:t>
      </w:r>
      <w:r>
        <w:t xml:space="preserve"> </w:t>
      </w:r>
      <w:r>
        <w:t xml:space="preserve">Spain</w:t>
      </w:r>
      <w:r>
        <w:t xml:space="preserve"> </w:t>
      </w:r>
      <w:r>
        <w:t xml:space="preserve">Madrid</w:t>
      </w:r>
    </w:p>
    <w:bookmarkStart w:id="20" w:name="X85322c5ef4c9968c7b866ce5bbbd3c6df197525"/>
    <w:p>
      <w:pPr>
        <w:pStyle w:val="Heading1"/>
      </w:pPr>
      <w:r>
        <w:t xml:space="preserve">Cover Letter for Banker Position in Spain Madrid</w:t>
      </w:r>
    </w:p>
    <w:p>
      <w:pPr>
        <w:pStyle w:val="FirstParagraph"/>
      </w:pPr>
      <w:r>
        <w:t xml:space="preserve">Dear [Hiring Manager's Name],</w:t>
      </w:r>
    </w:p>
    <w:p>
      <w:pPr>
        <w:pStyle w:val="BodyText"/>
      </w:pPr>
      <w:r>
        <w:t xml:space="preserve">I am writing to express my enthusiastic interest in the Banker position at [Bank Name] in Spain Madrid. With a proven track record of excellence in financial services and a deep understanding of the dynamic banking landscape in Spain, I am confident that my expertise and passion for delivering exceptional client experiences align perfectly with your organization's goals. As a dedicated professional who has thrived in the fast-paced environment of Madrid's financial sector, I am eager to contribute my skills to [Bank Name] while advancing my career in one of Europe’s most vibrant economic hubs.</w:t>
      </w:r>
    </w:p>
    <w:p>
      <w:pPr>
        <w:pStyle w:val="BodyText"/>
      </w:pPr>
      <w:r>
        <w:t xml:space="preserve">Spain Madrid is not just a location for me—it is a place where I have built meaningful relationships, navigated complex financial systems, and grown as a professional. Over the past [X years], I have worked extensively within the banking industry, specializing in areas such as personal and corporate banking, investment solutions, and customer relationship management. My experience spans both traditional financial institutions and innovative fintech startups operating in Spain Madrid. This diverse background has equipped me with a unique perspective on the evolving needs of clients in a region where cultural sensitivity, regulatory compliance, and technological advancement intersect.</w:t>
      </w:r>
    </w:p>
    <w:p>
      <w:pPr>
        <w:pStyle w:val="BodyText"/>
      </w:pPr>
      <w:r>
        <w:t xml:space="preserve">As a Banker, I have always prioritized building trust through transparency and personalized service. In Madrid’s competitive market, where clients expect tailored solutions to meet their financial aspirations, my ability to analyze individual needs and craft strategic recommendations has been instrumental in driving long-term partnerships. For instance, during my tenure at [Previous Bank Name], I successfully increased client retention by 25% by implementing a customer-centric approach that emphasized proactive communication and continuous education on financial planning. This achievement was recognized with an internal award for outstanding performance in client satisfaction.</w:t>
      </w:r>
    </w:p>
    <w:p>
      <w:pPr>
        <w:pStyle w:val="BodyText"/>
      </w:pPr>
      <w:r>
        <w:t xml:space="preserve">Spain Madrid’s banking sector is known for its rigorous standards and emphasis on compliance, which I have consistently met and exceeded. My knowledge of local regulations, such as the Ley 1/2015 de Regulación del Sector Financiero (Financial Sector Regulation Law) and the European Central Bank’s guidelines, ensures that all financial transactions are conducted with the highest level of integrity. Furthermore, my fluency in Spanish and English enables me to communicate effectively with a diverse clientele, including expatriates and international investors who rely on Madrid as a gateway to the Iberian Peninsula. This linguistic versatility has allowed me to bridge cultural gaps and deliver services that resonate with both local and global clients.</w:t>
      </w:r>
    </w:p>
    <w:p>
      <w:pPr>
        <w:pStyle w:val="BodyText"/>
      </w:pPr>
      <w:r>
        <w:t xml:space="preserve">Another key strength of mine is my ability to adapt to the ever-changing financial landscape. In Spain Madrid, where digital transformation is reshaping traditional banking models, I have embraced innovation by leveraging technology to enhance operational efficiency. For example, I have successfully integrated mobile banking solutions and data analytics tools to streamline processes and provide clients with real-time insights into their financial health. This forward-thinking approach has not only improved customer satisfaction but also contributed to the growth of my teams’ productivity.</w:t>
      </w:r>
    </w:p>
    <w:p>
      <w:pPr>
        <w:pStyle w:val="BodyText"/>
      </w:pPr>
      <w:r>
        <w:t xml:space="preserve">What excites me most about the Banker role at [Bank Name] is the opportunity to contribute to a legacy of excellence in Spain Madrid’s financial community. I am particularly drawn to your institution’s commitment to [mention a specific value or initiative of the bank, e.g., "sustainable finance" or "community development"], which aligns with my personal and professional ethos. I am confident that my background in [specific area, e.g., wealth management, corporate banking] and my passion for empowering clients through financial education will add significant value to your team.</w:t>
      </w:r>
    </w:p>
    <w:p>
      <w:pPr>
        <w:pStyle w:val="BodyText"/>
      </w:pPr>
      <w:r>
        <w:t xml:space="preserve">In addition to my technical expertise, I bring a collaborative spirit and a deep respect for the cultural nuances of Spain Madrid. Whether it is understanding the importance of personal relationships in business or navigating the intricacies of local market trends, I have consistently demonstrated an ability to thrive in this environment. My experience working with both small and medium-sized enterprises (SMEs) and high-net-worth individuals has honed my ability to balance meticulous attention to detail with a strategic mindset.</w:t>
      </w:r>
    </w:p>
    <w:p>
      <w:pPr>
        <w:pStyle w:val="BodyText"/>
      </w:pPr>
      <w:r>
        <w:t xml:space="preserve">I am particularly impressed by [Bank Name]’s reputation as a leader in [specific area, e.g., "innovative banking solutions" or "customer-centric services"], and I am eager to contribute my skills to further solidify this standing. I believe that the combination of my professional experience, cultural adaptability, and dedication to excellence makes me an ideal candidate for the Banker position. I would welcome the opportunity to discuss how my background and vision align with your goals.</w:t>
      </w:r>
    </w:p>
    <w:p>
      <w:pPr>
        <w:pStyle w:val="BodyText"/>
      </w:pPr>
      <w:r>
        <w:t xml:space="preserve">Thank you for considering my application. I look forward to the possibility of contributing to [Bank Name]’s continued success in Spain Madrid. Please feel free to contact me at [phone number] or [email address] at your convenience. I am available for an interview at your earliest convenience and can be reached during business hour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in Spain Madrid</dc:title>
  <dc:creator/>
  <dc:language>en</dc:language>
  <cp:keywords/>
  <dcterms:created xsi:type="dcterms:W3CDTF">2026-07-21T02:58:45Z</dcterms:created>
  <dcterms:modified xsi:type="dcterms:W3CDTF">2026-07-21T02:58:45Z</dcterms:modified>
</cp:coreProperties>
</file>

<file path=docProps/custom.xml><?xml version="1.0" encoding="utf-8"?>
<Properties xmlns="http://schemas.openxmlformats.org/officeDocument/2006/custom-properties" xmlns:vt="http://schemas.openxmlformats.org/officeDocument/2006/docPropsVTypes"/>
</file>